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9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3dad1cfdf88bc168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9T06:13:20Z</dcterms:created>
  <dcterms:modified xsi:type="dcterms:W3CDTF">2024-04-19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9 06:13:14</vt:lpwstr>
  </property>
</Properties>
</file>